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8"/>
        <w:gridCol w:w="1800"/>
        <w:gridCol w:w="1260"/>
        <w:gridCol w:w="720"/>
        <w:gridCol w:w="2070"/>
        <w:gridCol w:w="990"/>
        <w:gridCol w:w="1818"/>
      </w:tblGrid>
      <w:tr w:rsidR="00E21250" w:rsidRPr="00E21250" w14:paraId="75918AFC" w14:textId="77777777" w:rsidTr="05D9E3C1">
        <w:tc>
          <w:tcPr>
            <w:tcW w:w="2358" w:type="dxa"/>
            <w:shd w:val="clear" w:color="auto" w:fill="auto"/>
          </w:tcPr>
          <w:p w14:paraId="264399D1" w14:textId="77777777" w:rsidR="00117356" w:rsidRPr="00E21250" w:rsidRDefault="00117356" w:rsidP="00503783">
            <w:pPr>
              <w:spacing w:after="0" w:line="240" w:lineRule="auto"/>
              <w:rPr>
                <w:b/>
              </w:rPr>
            </w:pPr>
            <w:bookmarkStart w:id="0" w:name="_GoBack"/>
            <w:bookmarkEnd w:id="0"/>
            <w:r w:rsidRPr="00E21250">
              <w:rPr>
                <w:b/>
              </w:rPr>
              <w:t>Position Title:</w:t>
            </w:r>
          </w:p>
        </w:tc>
        <w:tc>
          <w:tcPr>
            <w:tcW w:w="8658" w:type="dxa"/>
            <w:gridSpan w:val="6"/>
            <w:shd w:val="clear" w:color="auto" w:fill="auto"/>
          </w:tcPr>
          <w:p w14:paraId="779E5ECB" w14:textId="7925AA79" w:rsidR="00117356" w:rsidRPr="00E21250" w:rsidRDefault="002661C1" w:rsidP="0080200E">
            <w:pPr>
              <w:spacing w:after="0" w:line="240" w:lineRule="auto"/>
            </w:pPr>
            <w:r>
              <w:t>Community Health Educator</w:t>
            </w:r>
          </w:p>
        </w:tc>
      </w:tr>
      <w:tr w:rsidR="00E21250" w:rsidRPr="00E21250" w14:paraId="67D5D943" w14:textId="77777777" w:rsidTr="05D9E3C1">
        <w:tc>
          <w:tcPr>
            <w:tcW w:w="2358" w:type="dxa"/>
            <w:shd w:val="clear" w:color="auto" w:fill="auto"/>
          </w:tcPr>
          <w:p w14:paraId="6A2F77BA" w14:textId="77777777" w:rsidR="00E17314" w:rsidRPr="00E21250" w:rsidRDefault="00E17314" w:rsidP="00503783">
            <w:pPr>
              <w:spacing w:after="0" w:line="240" w:lineRule="auto"/>
              <w:rPr>
                <w:b/>
              </w:rPr>
            </w:pPr>
            <w:r w:rsidRPr="00E21250">
              <w:rPr>
                <w:b/>
              </w:rPr>
              <w:t>Working Title:</w:t>
            </w:r>
          </w:p>
        </w:tc>
        <w:tc>
          <w:tcPr>
            <w:tcW w:w="8658" w:type="dxa"/>
            <w:gridSpan w:val="6"/>
            <w:shd w:val="clear" w:color="auto" w:fill="auto"/>
          </w:tcPr>
          <w:p w14:paraId="144FEAA0" w14:textId="77777777" w:rsidR="00E17314" w:rsidRPr="00E21250" w:rsidRDefault="00DA5F8F" w:rsidP="00503783">
            <w:pPr>
              <w:spacing w:after="0" w:line="240" w:lineRule="auto"/>
            </w:pPr>
            <w:r>
              <w:t>Same</w:t>
            </w:r>
          </w:p>
        </w:tc>
      </w:tr>
      <w:tr w:rsidR="00E21250" w:rsidRPr="00E21250" w14:paraId="4BCDFAED" w14:textId="77777777" w:rsidTr="05D9E3C1">
        <w:tc>
          <w:tcPr>
            <w:tcW w:w="2358" w:type="dxa"/>
            <w:shd w:val="clear" w:color="auto" w:fill="auto"/>
          </w:tcPr>
          <w:p w14:paraId="3CB7CE61" w14:textId="238FB950" w:rsidR="00E17314" w:rsidRPr="00E21250" w:rsidRDefault="00E17314" w:rsidP="00503783">
            <w:pPr>
              <w:spacing w:after="0" w:line="240" w:lineRule="auto"/>
              <w:rPr>
                <w:b/>
              </w:rPr>
            </w:pPr>
            <w:bookmarkStart w:id="1" w:name="_Hlk17380605"/>
            <w:r w:rsidRPr="00E21250">
              <w:rPr>
                <w:b/>
              </w:rPr>
              <w:t xml:space="preserve">Agency </w:t>
            </w:r>
            <w:r w:rsidR="006B2F06" w:rsidRPr="00E21250">
              <w:rPr>
                <w:b/>
              </w:rPr>
              <w:t>Unit:</w:t>
            </w:r>
          </w:p>
        </w:tc>
        <w:tc>
          <w:tcPr>
            <w:tcW w:w="3780" w:type="dxa"/>
            <w:gridSpan w:val="3"/>
            <w:shd w:val="clear" w:color="auto" w:fill="auto"/>
          </w:tcPr>
          <w:p w14:paraId="34B28BC5" w14:textId="3274545E" w:rsidR="00E17314" w:rsidRPr="00E21250" w:rsidRDefault="007B71B0" w:rsidP="00503783">
            <w:pPr>
              <w:spacing w:after="0" w:line="240" w:lineRule="auto"/>
            </w:pPr>
            <w:r>
              <w:t>Health Promotions and Preparedness</w:t>
            </w:r>
          </w:p>
        </w:tc>
        <w:tc>
          <w:tcPr>
            <w:tcW w:w="2070" w:type="dxa"/>
            <w:shd w:val="clear" w:color="auto" w:fill="auto"/>
          </w:tcPr>
          <w:p w14:paraId="08CD531E" w14:textId="77777777" w:rsidR="00E17314" w:rsidRPr="00E21250" w:rsidRDefault="00E17314" w:rsidP="00503783">
            <w:pPr>
              <w:spacing w:after="0" w:line="240" w:lineRule="auto"/>
              <w:rPr>
                <w:b/>
              </w:rPr>
            </w:pPr>
            <w:r w:rsidRPr="00E21250">
              <w:rPr>
                <w:b/>
              </w:rPr>
              <w:t>Reports to:</w:t>
            </w:r>
          </w:p>
        </w:tc>
        <w:tc>
          <w:tcPr>
            <w:tcW w:w="2808" w:type="dxa"/>
            <w:gridSpan w:val="2"/>
            <w:shd w:val="clear" w:color="auto" w:fill="auto"/>
          </w:tcPr>
          <w:p w14:paraId="6BB8AA3D" w14:textId="0773479C" w:rsidR="00E17314" w:rsidRPr="00E21250" w:rsidRDefault="05D9E3C1" w:rsidP="00503783">
            <w:pPr>
              <w:spacing w:after="0" w:line="240" w:lineRule="auto"/>
            </w:pPr>
            <w:r>
              <w:t>Deputy Director of Health Promotion</w:t>
            </w:r>
            <w:r w:rsidR="007B71B0">
              <w:t>s</w:t>
            </w:r>
            <w:r>
              <w:t xml:space="preserve"> and Preparedness</w:t>
            </w:r>
          </w:p>
        </w:tc>
      </w:tr>
      <w:bookmarkEnd w:id="1"/>
      <w:tr w:rsidR="00E21250" w:rsidRPr="00E21250" w14:paraId="0AFC8C27" w14:textId="77777777" w:rsidTr="05D9E3C1">
        <w:tc>
          <w:tcPr>
            <w:tcW w:w="2358" w:type="dxa"/>
            <w:shd w:val="clear" w:color="auto" w:fill="auto"/>
          </w:tcPr>
          <w:p w14:paraId="6710A622" w14:textId="77777777" w:rsidR="00E17314" w:rsidRPr="00E21250" w:rsidRDefault="006B2F06" w:rsidP="00503783">
            <w:pPr>
              <w:spacing w:after="0" w:line="240" w:lineRule="auto"/>
              <w:rPr>
                <w:b/>
              </w:rPr>
            </w:pPr>
            <w:r w:rsidRPr="00E21250">
              <w:rPr>
                <w:b/>
              </w:rPr>
              <w:t>Employment Status:</w:t>
            </w:r>
          </w:p>
        </w:tc>
        <w:tc>
          <w:tcPr>
            <w:tcW w:w="1800" w:type="dxa"/>
            <w:shd w:val="clear" w:color="auto" w:fill="auto"/>
          </w:tcPr>
          <w:p w14:paraId="689301C9" w14:textId="77777777" w:rsidR="009635BC" w:rsidRPr="00E21250" w:rsidRDefault="00386D88" w:rsidP="00503783">
            <w:pPr>
              <w:spacing w:after="0" w:line="240" w:lineRule="auto"/>
            </w:pPr>
            <w:r>
              <w:t>Full Time</w:t>
            </w:r>
          </w:p>
        </w:tc>
        <w:tc>
          <w:tcPr>
            <w:tcW w:w="1260" w:type="dxa"/>
            <w:shd w:val="clear" w:color="auto" w:fill="auto"/>
          </w:tcPr>
          <w:p w14:paraId="031A0E21" w14:textId="77777777" w:rsidR="00E17314" w:rsidRPr="00E21250" w:rsidRDefault="006B2F06" w:rsidP="00503783">
            <w:pPr>
              <w:spacing w:after="0" w:line="240" w:lineRule="auto"/>
            </w:pPr>
            <w:r w:rsidRPr="00E21250">
              <w:rPr>
                <w:b/>
              </w:rPr>
              <w:t>Pay Grade:</w:t>
            </w:r>
          </w:p>
        </w:tc>
        <w:tc>
          <w:tcPr>
            <w:tcW w:w="2790" w:type="dxa"/>
            <w:gridSpan w:val="2"/>
            <w:shd w:val="clear" w:color="auto" w:fill="auto"/>
          </w:tcPr>
          <w:p w14:paraId="672A6659" w14:textId="4220B210" w:rsidR="00E044A4" w:rsidRPr="00E21250" w:rsidRDefault="002C7C57" w:rsidP="002C7C57">
            <w:pPr>
              <w:spacing w:after="0" w:line="240" w:lineRule="auto"/>
            </w:pPr>
            <w:r>
              <w:t>$16.00 to $2</w:t>
            </w:r>
            <w:r w:rsidR="009D0B20">
              <w:t>2.</w:t>
            </w:r>
            <w:r>
              <w:t>00 dependent on experience and education</w:t>
            </w:r>
          </w:p>
        </w:tc>
        <w:tc>
          <w:tcPr>
            <w:tcW w:w="990" w:type="dxa"/>
            <w:shd w:val="clear" w:color="auto" w:fill="auto"/>
          </w:tcPr>
          <w:p w14:paraId="39AF4CF3" w14:textId="77777777" w:rsidR="00E17314" w:rsidRPr="00E21250" w:rsidRDefault="00E17314" w:rsidP="00503783">
            <w:pPr>
              <w:spacing w:after="0" w:line="240" w:lineRule="auto"/>
              <w:rPr>
                <w:b/>
              </w:rPr>
            </w:pPr>
            <w:r w:rsidRPr="00E21250">
              <w:rPr>
                <w:b/>
              </w:rPr>
              <w:t>FLSA Status:</w:t>
            </w:r>
          </w:p>
        </w:tc>
        <w:tc>
          <w:tcPr>
            <w:tcW w:w="1818" w:type="dxa"/>
            <w:shd w:val="clear" w:color="auto" w:fill="auto"/>
          </w:tcPr>
          <w:p w14:paraId="43D4516F" w14:textId="77777777" w:rsidR="00E17314" w:rsidRPr="00E21250" w:rsidRDefault="00C45248" w:rsidP="00503783">
            <w:pPr>
              <w:spacing w:after="0" w:line="240" w:lineRule="auto"/>
            </w:pPr>
            <w:r w:rsidRPr="00E21250">
              <w:t>Non exempt</w:t>
            </w:r>
          </w:p>
        </w:tc>
      </w:tr>
    </w:tbl>
    <w:p w14:paraId="2FEFC86C" w14:textId="77777777" w:rsidR="00DE6A54" w:rsidRPr="00E21250" w:rsidRDefault="007B184B">
      <w:pPr>
        <w:jc w:val="center"/>
        <w:rPr>
          <w:b/>
        </w:rPr>
      </w:pPr>
      <w:r w:rsidRPr="00E21250">
        <w:rPr>
          <w:b/>
          <w:noProof/>
        </w:rPr>
        <mc:AlternateContent>
          <mc:Choice Requires="wps">
            <w:drawing>
              <wp:anchor distT="0" distB="0" distL="114300" distR="114300" simplePos="0" relativeHeight="251657728" behindDoc="0" locked="0" layoutInCell="1" allowOverlap="1" wp14:anchorId="41C2C3CA" wp14:editId="07777777">
                <wp:simplePos x="0" y="0"/>
                <wp:positionH relativeFrom="column">
                  <wp:posOffset>-76200</wp:posOffset>
                </wp:positionH>
                <wp:positionV relativeFrom="paragraph">
                  <wp:posOffset>147955</wp:posOffset>
                </wp:positionV>
                <wp:extent cx="6981825" cy="19050"/>
                <wp:effectExtent l="19050" t="24130" r="38100" b="5207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81825" cy="19050"/>
                        </a:xfrm>
                        <a:prstGeom prst="straightConnector1">
                          <a:avLst/>
                        </a:prstGeom>
                        <a:noFill/>
                        <a:ln w="38100">
                          <a:solidFill>
                            <a:srgbClr val="000000"/>
                          </a:solidFill>
                          <a:round/>
                          <a:headEnd/>
                          <a:tailEnd/>
                        </a:ln>
                        <a:effectLst>
                          <a:outerShdw dist="28398" dir="3806097" algn="ctr" rotWithShape="0">
                            <a:srgbClr val="7F7F7F">
                              <a:alpha val="50000"/>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65CF064">
              <v:shapetype id="_x0000_t32" coordsize="21600,21600" o:oned="t" filled="f" o:spt="32" path="m,l21600,21600e" w14:anchorId="348587FC">
                <v:path fillok="f" arrowok="t" o:connecttype="none"/>
                <o:lock v:ext="edit" shapetype="t"/>
              </v:shapetype>
              <v:shape id="AutoShape 2" style="position:absolute;margin-left:-6pt;margin-top:11.65pt;width:549.75pt;height: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">
                <v:shadow on="t" color="#7f7f7f" opacity=".5" offset="1pt"/>
              </v:shape>
            </w:pict>
          </mc:Fallback>
        </mc:AlternateContent>
      </w:r>
    </w:p>
    <w:tbl>
      <w:tblPr>
        <w:tblW w:w="0" w:type="auto"/>
        <w:tblLook w:val="04A0" w:firstRow="1" w:lastRow="0" w:firstColumn="1" w:lastColumn="0" w:noHBand="0" w:noVBand="1"/>
      </w:tblPr>
      <w:tblGrid>
        <w:gridCol w:w="2333"/>
        <w:gridCol w:w="8467"/>
      </w:tblGrid>
      <w:tr w:rsidR="00E21250" w:rsidRPr="00E21250" w14:paraId="503BA9C1" w14:textId="77777777" w:rsidTr="002661C1">
        <w:tc>
          <w:tcPr>
            <w:tcW w:w="2333" w:type="dxa"/>
            <w:shd w:val="clear" w:color="auto" w:fill="auto"/>
          </w:tcPr>
          <w:p w14:paraId="3A394343" w14:textId="77777777" w:rsidR="006B2F06" w:rsidRPr="003A574D" w:rsidRDefault="006B2F06" w:rsidP="00503783">
            <w:pPr>
              <w:spacing w:after="0" w:line="240" w:lineRule="auto"/>
            </w:pPr>
            <w:r w:rsidRPr="003A574D">
              <w:rPr>
                <w:b/>
              </w:rPr>
              <w:t>Position Summary:</w:t>
            </w:r>
          </w:p>
        </w:tc>
        <w:tc>
          <w:tcPr>
            <w:tcW w:w="8467" w:type="dxa"/>
            <w:shd w:val="clear" w:color="auto" w:fill="auto"/>
          </w:tcPr>
          <w:p w14:paraId="6C11D923" w14:textId="77777777" w:rsidR="00453FA3" w:rsidRDefault="002661C1" w:rsidP="009D0B20">
            <w:pPr>
              <w:pStyle w:val="ListParagraph"/>
              <w:spacing w:after="0" w:line="240" w:lineRule="auto"/>
              <w:ind w:left="0"/>
            </w:pPr>
            <w:r>
              <w:t xml:space="preserve">This position is responsible for working with partners to develop and enhance a coordinated care for </w:t>
            </w:r>
            <w:r w:rsidRPr="00954A60">
              <w:t>addiction through the continuum of assessment, treatment, and long-term recovery</w:t>
            </w:r>
            <w:r w:rsidR="009D0B20" w:rsidRPr="00954A60">
              <w:t xml:space="preserve"> and supporting the health promotions team through evidence-based strategies to improve population health outcomes.</w:t>
            </w:r>
          </w:p>
          <w:p w14:paraId="74A4C661" w14:textId="547D7582" w:rsidR="009D0B20" w:rsidRPr="00E21250" w:rsidRDefault="009D0B20" w:rsidP="009D0B20">
            <w:pPr>
              <w:pStyle w:val="ListParagraph"/>
              <w:spacing w:after="0" w:line="240" w:lineRule="auto"/>
              <w:ind w:left="0"/>
            </w:pPr>
          </w:p>
        </w:tc>
      </w:tr>
      <w:tr w:rsidR="002661C1" w:rsidRPr="00E21250" w14:paraId="7820D14D" w14:textId="77777777" w:rsidTr="002661C1">
        <w:tc>
          <w:tcPr>
            <w:tcW w:w="2333" w:type="dxa"/>
            <w:shd w:val="clear" w:color="auto" w:fill="auto"/>
          </w:tcPr>
          <w:p w14:paraId="3DF07F2D" w14:textId="77777777" w:rsidR="002661C1" w:rsidRPr="00E21250" w:rsidRDefault="002661C1" w:rsidP="002661C1">
            <w:pPr>
              <w:spacing w:after="0" w:line="240" w:lineRule="auto"/>
              <w:rPr>
                <w:b/>
              </w:rPr>
            </w:pPr>
            <w:r w:rsidRPr="00E21250">
              <w:rPr>
                <w:b/>
              </w:rPr>
              <w:t>Essential Duties:</w:t>
            </w:r>
          </w:p>
        </w:tc>
        <w:tc>
          <w:tcPr>
            <w:tcW w:w="8467" w:type="dxa"/>
            <w:shd w:val="clear" w:color="auto" w:fill="auto"/>
          </w:tcPr>
          <w:p w14:paraId="6AA415E9" w14:textId="0B39ECCA" w:rsidR="002661C1" w:rsidRDefault="002661C1" w:rsidP="002661C1">
            <w:pPr>
              <w:spacing w:after="0" w:line="240" w:lineRule="auto"/>
            </w:pPr>
            <w:r>
              <w:t xml:space="preserve">Perform the following functions within the framework of Panhandle Public Health District’s provision of the core functions and essential services of public health. </w:t>
            </w:r>
          </w:p>
          <w:p w14:paraId="33E97884" w14:textId="77777777" w:rsidR="002661C1" w:rsidRDefault="002661C1" w:rsidP="002661C1">
            <w:pPr>
              <w:spacing w:after="0" w:line="240" w:lineRule="auto"/>
            </w:pPr>
          </w:p>
          <w:p w14:paraId="1EC136DF" w14:textId="77777777" w:rsidR="002661C1" w:rsidRDefault="002661C1" w:rsidP="002661C1">
            <w:pPr>
              <w:spacing w:after="0" w:line="240" w:lineRule="auto"/>
            </w:pPr>
            <w:r>
              <w:t>Community Health Educator</w:t>
            </w:r>
          </w:p>
          <w:p w14:paraId="7562D775" w14:textId="2983D6A5" w:rsidR="002661C1" w:rsidRDefault="002661C1" w:rsidP="002661C1">
            <w:pPr>
              <w:numPr>
                <w:ilvl w:val="0"/>
                <w:numId w:val="11"/>
              </w:numPr>
              <w:spacing w:after="0" w:line="240" w:lineRule="auto"/>
            </w:pPr>
            <w:r>
              <w:t xml:space="preserve">Lead processes including planning, </w:t>
            </w:r>
            <w:proofErr w:type="spellStart"/>
            <w:r w:rsidR="001906C9">
              <w:t>workplan</w:t>
            </w:r>
            <w:proofErr w:type="spellEnd"/>
            <w:r w:rsidR="001906C9">
              <w:t xml:space="preserve"> </w:t>
            </w:r>
            <w:r>
              <w:t>implementation, and monitoring of prevention and treatment activities</w:t>
            </w:r>
            <w:r w:rsidR="007C7852">
              <w:t>.</w:t>
            </w:r>
          </w:p>
          <w:p w14:paraId="6BF0AA86" w14:textId="5281F609" w:rsidR="002661C1" w:rsidRDefault="002661C1" w:rsidP="002661C1">
            <w:pPr>
              <w:numPr>
                <w:ilvl w:val="0"/>
                <w:numId w:val="11"/>
              </w:numPr>
              <w:spacing w:after="0" w:line="240" w:lineRule="auto"/>
            </w:pPr>
            <w:r>
              <w:t>Collaborate with health care organizations, providers, and partners</w:t>
            </w:r>
            <w:r w:rsidR="007C7852">
              <w:t>.</w:t>
            </w:r>
          </w:p>
          <w:p w14:paraId="0ACABCCF" w14:textId="3790FA50" w:rsidR="002661C1" w:rsidRDefault="002661C1" w:rsidP="002661C1">
            <w:pPr>
              <w:numPr>
                <w:ilvl w:val="0"/>
                <w:numId w:val="11"/>
              </w:numPr>
              <w:spacing w:after="0" w:line="240" w:lineRule="auto"/>
            </w:pPr>
            <w:r>
              <w:t>Meet regularly with</w:t>
            </w:r>
            <w:r w:rsidR="000F6A60">
              <w:t xml:space="preserve"> providers offering opioid use disorder treatment</w:t>
            </w:r>
            <w:r w:rsidR="007C7852">
              <w:t>.</w:t>
            </w:r>
            <w:r w:rsidR="000F6A60">
              <w:t xml:space="preserve"> </w:t>
            </w:r>
          </w:p>
          <w:p w14:paraId="1EBA1ADB" w14:textId="3390F411" w:rsidR="002661C1" w:rsidRDefault="002661C1" w:rsidP="002661C1">
            <w:pPr>
              <w:numPr>
                <w:ilvl w:val="0"/>
                <w:numId w:val="11"/>
              </w:numPr>
              <w:spacing w:after="0" w:line="240" w:lineRule="auto"/>
            </w:pPr>
            <w:r>
              <w:t xml:space="preserve">Coordinate and document monthly meetings with </w:t>
            </w:r>
            <w:r w:rsidR="000F6A60">
              <w:t>Regional Opioid Collaboration Team.</w:t>
            </w:r>
          </w:p>
          <w:p w14:paraId="64A50C3D" w14:textId="0F990378" w:rsidR="002661C1" w:rsidRDefault="00C678B7" w:rsidP="002661C1">
            <w:pPr>
              <w:numPr>
                <w:ilvl w:val="0"/>
                <w:numId w:val="11"/>
              </w:numPr>
              <w:spacing w:after="0" w:line="240" w:lineRule="auto"/>
            </w:pPr>
            <w:r>
              <w:t>Work with consultants to identify and c</w:t>
            </w:r>
            <w:r w:rsidR="002661C1">
              <w:t xml:space="preserve">oordinate trainings </w:t>
            </w:r>
            <w:r>
              <w:t>in</w:t>
            </w:r>
            <w:r w:rsidR="002661C1">
              <w:t xml:space="preserve"> the Panhandle</w:t>
            </w:r>
            <w:r>
              <w:t>.</w:t>
            </w:r>
          </w:p>
          <w:p w14:paraId="2AD36158" w14:textId="1E0EDD9A" w:rsidR="002661C1" w:rsidRDefault="002661C1" w:rsidP="002661C1">
            <w:pPr>
              <w:numPr>
                <w:ilvl w:val="0"/>
                <w:numId w:val="11"/>
              </w:numPr>
              <w:spacing w:after="0" w:line="240" w:lineRule="auto"/>
            </w:pPr>
            <w:r w:rsidRPr="00DB20EE">
              <w:t>Provide technical assistance</w:t>
            </w:r>
            <w:r w:rsidR="00C678B7" w:rsidRPr="00DB20EE">
              <w:t xml:space="preserve"> and </w:t>
            </w:r>
            <w:r w:rsidRPr="00DB20EE">
              <w:t>training</w:t>
            </w:r>
            <w:r w:rsidR="00C678B7" w:rsidRPr="00DB20EE">
              <w:t xml:space="preserve"> </w:t>
            </w:r>
            <w:r w:rsidRPr="00DB20EE">
              <w:t>to staff</w:t>
            </w:r>
            <w:r w:rsidR="00C678B7" w:rsidRPr="00DB20EE">
              <w:t xml:space="preserve">, </w:t>
            </w:r>
            <w:r w:rsidRPr="00DB20EE">
              <w:t>service providers</w:t>
            </w:r>
            <w:r w:rsidR="00C678B7" w:rsidRPr="00DB20EE">
              <w:t>, and partners</w:t>
            </w:r>
            <w:r w:rsidRPr="00DB20EE">
              <w:t xml:space="preserve"> in the community</w:t>
            </w:r>
            <w:r w:rsidR="00C678B7" w:rsidRPr="00DB20EE">
              <w:t>.</w:t>
            </w:r>
            <w:r w:rsidRPr="00DB20EE">
              <w:t xml:space="preserve"> </w:t>
            </w:r>
          </w:p>
          <w:p w14:paraId="3B58301E" w14:textId="5E046954" w:rsidR="00DB20EE" w:rsidRPr="00DB20EE" w:rsidRDefault="00DB20EE" w:rsidP="002661C1">
            <w:pPr>
              <w:numPr>
                <w:ilvl w:val="0"/>
                <w:numId w:val="11"/>
              </w:numPr>
              <w:spacing w:after="0" w:line="240" w:lineRule="auto"/>
            </w:pPr>
            <w:r w:rsidRPr="00DB20EE">
              <w:t>Assist the preparedness team in efforts to prepare for public health emergencies.</w:t>
            </w:r>
          </w:p>
          <w:p w14:paraId="5C2CC028" w14:textId="501E98F4" w:rsidR="002661C1" w:rsidRDefault="002661C1" w:rsidP="002661C1">
            <w:pPr>
              <w:numPr>
                <w:ilvl w:val="0"/>
                <w:numId w:val="11"/>
              </w:numPr>
              <w:spacing w:after="0" w:line="240" w:lineRule="auto"/>
            </w:pPr>
            <w:r>
              <w:t xml:space="preserve">Complete self-motivated tasks and collaborate with teams while </w:t>
            </w:r>
            <w:r w:rsidRPr="00DD1710">
              <w:t>priorit</w:t>
            </w:r>
            <w:r>
              <w:t>izing</w:t>
            </w:r>
            <w:r w:rsidRPr="00DD1710">
              <w:t xml:space="preserve"> workload </w:t>
            </w:r>
            <w:r>
              <w:t xml:space="preserve">and </w:t>
            </w:r>
            <w:r w:rsidRPr="00DD1710">
              <w:t>meeting deadlines</w:t>
            </w:r>
            <w:r w:rsidR="00DB20EE">
              <w:t>.</w:t>
            </w:r>
          </w:p>
          <w:p w14:paraId="3BD4B179" w14:textId="24CD718E" w:rsidR="002661C1" w:rsidRDefault="002661C1" w:rsidP="002661C1">
            <w:pPr>
              <w:numPr>
                <w:ilvl w:val="0"/>
                <w:numId w:val="11"/>
              </w:numPr>
              <w:spacing w:after="0" w:line="240" w:lineRule="auto"/>
            </w:pPr>
            <w:r w:rsidRPr="002C7C57">
              <w:t>Comply with all reporting requirements</w:t>
            </w:r>
            <w:r w:rsidR="00DB20EE">
              <w:t>.</w:t>
            </w:r>
          </w:p>
          <w:p w14:paraId="69A93ADB" w14:textId="788A1865" w:rsidR="002661C1" w:rsidRPr="002F6447" w:rsidRDefault="002661C1" w:rsidP="002661C1">
            <w:pPr>
              <w:numPr>
                <w:ilvl w:val="0"/>
                <w:numId w:val="11"/>
              </w:numPr>
              <w:spacing w:after="0" w:line="240" w:lineRule="auto"/>
            </w:pPr>
            <w:r w:rsidRPr="002F6447">
              <w:t>Actively participate in Performance Management and Quality Improvement activities</w:t>
            </w:r>
            <w:r w:rsidR="00DB20EE">
              <w:t>.</w:t>
            </w:r>
          </w:p>
          <w:p w14:paraId="1C43E3D7" w14:textId="2C2EC0DA" w:rsidR="002661C1" w:rsidRPr="002F6447" w:rsidRDefault="002661C1" w:rsidP="002661C1">
            <w:pPr>
              <w:numPr>
                <w:ilvl w:val="0"/>
                <w:numId w:val="11"/>
              </w:numPr>
              <w:spacing w:after="0" w:line="240" w:lineRule="auto"/>
            </w:pPr>
            <w:r w:rsidRPr="002F6447">
              <w:t>Participates in PPHD and community emergency response training and drills in support of public health emergency and disaster preparedness.</w:t>
            </w:r>
          </w:p>
          <w:p w14:paraId="73886161" w14:textId="64D6C34A" w:rsidR="002661C1" w:rsidRPr="002F6447" w:rsidRDefault="002661C1" w:rsidP="002661C1">
            <w:pPr>
              <w:numPr>
                <w:ilvl w:val="0"/>
                <w:numId w:val="11"/>
              </w:numPr>
              <w:spacing w:after="0" w:line="240" w:lineRule="auto"/>
            </w:pPr>
            <w:r w:rsidRPr="002F6447">
              <w:t>Assumes responsibility for own professional growth and development by pursuing education, participating in professional committees and work groups</w:t>
            </w:r>
            <w:r w:rsidR="00DB20EE">
              <w:t>,</w:t>
            </w:r>
            <w:r w:rsidRPr="002F6447">
              <w:t xml:space="preserve"> and contributing to a work environment where continual improvements in practice are pursued. </w:t>
            </w:r>
          </w:p>
          <w:p w14:paraId="1C14E4BA" w14:textId="77777777" w:rsidR="00431902" w:rsidRPr="00431902" w:rsidRDefault="002661C1" w:rsidP="00431902">
            <w:pPr>
              <w:numPr>
                <w:ilvl w:val="0"/>
                <w:numId w:val="11"/>
              </w:numPr>
              <w:spacing w:after="0" w:line="240" w:lineRule="auto"/>
              <w:rPr>
                <w:strike/>
              </w:rPr>
            </w:pPr>
            <w:r w:rsidRPr="002F6447">
              <w:t>Performs other duties assigned.</w:t>
            </w:r>
          </w:p>
          <w:p w14:paraId="7E264464" w14:textId="1D388361" w:rsidR="002661C1" w:rsidRPr="00431902" w:rsidRDefault="002661C1" w:rsidP="00431902">
            <w:pPr>
              <w:numPr>
                <w:ilvl w:val="0"/>
                <w:numId w:val="11"/>
              </w:numPr>
              <w:spacing w:after="0" w:line="240" w:lineRule="auto"/>
              <w:rPr>
                <w:strike/>
              </w:rPr>
            </w:pPr>
            <w:r w:rsidRPr="002F6447">
              <w:t xml:space="preserve">Follow and adhere to all HIPAA and PPHD confidentiality and privacy policies and practices. </w:t>
            </w:r>
          </w:p>
          <w:p w14:paraId="7F484D17" w14:textId="43C881BF" w:rsidR="002661C1" w:rsidRPr="002C7C57" w:rsidRDefault="002661C1" w:rsidP="002661C1">
            <w:pPr>
              <w:spacing w:after="0" w:line="240" w:lineRule="auto"/>
              <w:ind w:left="766"/>
            </w:pPr>
          </w:p>
        </w:tc>
      </w:tr>
      <w:tr w:rsidR="00E21250" w:rsidRPr="00E21250" w14:paraId="676EAFCF" w14:textId="77777777" w:rsidTr="002661C1">
        <w:tc>
          <w:tcPr>
            <w:tcW w:w="2333" w:type="dxa"/>
            <w:shd w:val="clear" w:color="auto" w:fill="auto"/>
          </w:tcPr>
          <w:p w14:paraId="31B427EF" w14:textId="77777777" w:rsidR="00D31F7F" w:rsidRPr="00E21250" w:rsidRDefault="00D31F7F" w:rsidP="00D31F7F">
            <w:pPr>
              <w:spacing w:after="0" w:line="240" w:lineRule="auto"/>
              <w:rPr>
                <w:b/>
              </w:rPr>
            </w:pPr>
            <w:r w:rsidRPr="00E21250">
              <w:rPr>
                <w:b/>
              </w:rPr>
              <w:t>Behavior Expectations</w:t>
            </w:r>
            <w:r w:rsidR="00893868">
              <w:rPr>
                <w:b/>
              </w:rPr>
              <w:t>:</w:t>
            </w:r>
          </w:p>
          <w:p w14:paraId="0A37501D" w14:textId="77777777" w:rsidR="008067B3" w:rsidRPr="00E21250" w:rsidRDefault="008067B3" w:rsidP="00503783">
            <w:pPr>
              <w:spacing w:after="0" w:line="240" w:lineRule="auto"/>
              <w:rPr>
                <w:b/>
              </w:rPr>
            </w:pPr>
          </w:p>
        </w:tc>
        <w:tc>
          <w:tcPr>
            <w:tcW w:w="8467" w:type="dxa"/>
            <w:shd w:val="clear" w:color="auto" w:fill="auto"/>
          </w:tcPr>
          <w:p w14:paraId="6788DD19" w14:textId="41CE31C9" w:rsidR="00CC6FE2" w:rsidRDefault="00D31F7F" w:rsidP="0080200E">
            <w:pPr>
              <w:spacing w:after="0" w:line="240" w:lineRule="auto"/>
            </w:pPr>
            <w:r w:rsidRPr="002C7C57">
              <w:t>Treats other</w:t>
            </w:r>
            <w:r w:rsidR="004F7D4E">
              <w:t>s</w:t>
            </w:r>
            <w:r w:rsidRPr="002C7C57">
              <w:t xml:space="preserve"> with courtesy and respect in all interactions and abides by PPHD’s Guiding Principles.</w:t>
            </w:r>
            <w:r w:rsidR="00AB619E">
              <w:t xml:space="preserve">  </w:t>
            </w:r>
          </w:p>
          <w:p w14:paraId="589F66A5" w14:textId="0299F641" w:rsidR="00453FA3" w:rsidRPr="002C7C57" w:rsidRDefault="00453FA3" w:rsidP="0080200E">
            <w:pPr>
              <w:spacing w:after="0" w:line="240" w:lineRule="auto"/>
            </w:pPr>
          </w:p>
        </w:tc>
      </w:tr>
      <w:tr w:rsidR="00E21250" w:rsidRPr="00E21250" w14:paraId="1F3BEAE4" w14:textId="77777777" w:rsidTr="002661C1">
        <w:tc>
          <w:tcPr>
            <w:tcW w:w="2333" w:type="dxa"/>
            <w:shd w:val="clear" w:color="auto" w:fill="auto"/>
          </w:tcPr>
          <w:p w14:paraId="4C69E24C" w14:textId="77777777" w:rsidR="00E21250" w:rsidRPr="00E21250" w:rsidRDefault="0018007E" w:rsidP="00E21250">
            <w:pPr>
              <w:spacing w:after="0" w:line="240" w:lineRule="auto"/>
              <w:rPr>
                <w:b/>
              </w:rPr>
            </w:pPr>
            <w:r>
              <w:rPr>
                <w:b/>
              </w:rPr>
              <w:lastRenderedPageBreak/>
              <w:t>Minimum Qualifications</w:t>
            </w:r>
            <w:r w:rsidR="00893868">
              <w:rPr>
                <w:b/>
              </w:rPr>
              <w:t>:</w:t>
            </w:r>
          </w:p>
          <w:p w14:paraId="5DAB6C7B" w14:textId="77777777" w:rsidR="00E21250" w:rsidRPr="00E21250" w:rsidRDefault="00E21250" w:rsidP="0018007E">
            <w:pPr>
              <w:spacing w:after="0" w:line="240" w:lineRule="auto"/>
              <w:jc w:val="center"/>
              <w:rPr>
                <w:b/>
              </w:rPr>
            </w:pPr>
          </w:p>
        </w:tc>
        <w:tc>
          <w:tcPr>
            <w:tcW w:w="8467" w:type="dxa"/>
            <w:shd w:val="clear" w:color="auto" w:fill="auto"/>
          </w:tcPr>
          <w:p w14:paraId="62703A1C" w14:textId="2800F63A" w:rsidR="00DC7442" w:rsidRPr="002C7C57" w:rsidRDefault="05D9E3C1" w:rsidP="00E21250">
            <w:pPr>
              <w:spacing w:after="0" w:line="240" w:lineRule="auto"/>
            </w:pPr>
            <w:r w:rsidRPr="002C7C57">
              <w:t xml:space="preserve">Bachelor’s degree in public health, health sciences, </w:t>
            </w:r>
            <w:r w:rsidR="001D1AEC">
              <w:t xml:space="preserve">social work, human services, psychology, </w:t>
            </w:r>
            <w:r w:rsidR="00927050">
              <w:t xml:space="preserve">behavioral health, </w:t>
            </w:r>
            <w:r w:rsidR="001D1AEC">
              <w:t xml:space="preserve">criminal justice, </w:t>
            </w:r>
            <w:r w:rsidR="00927050">
              <w:t xml:space="preserve">nursing, </w:t>
            </w:r>
            <w:r w:rsidR="002C7C57" w:rsidRPr="002C7C57">
              <w:t>or</w:t>
            </w:r>
            <w:r w:rsidRPr="002C7C57">
              <w:t xml:space="preserve"> related field.  Considerations will be given to candidates with experience in these or a related field. </w:t>
            </w:r>
          </w:p>
          <w:p w14:paraId="02EB378F" w14:textId="77777777" w:rsidR="00DC7442" w:rsidRPr="002C7C57" w:rsidRDefault="00DC7442" w:rsidP="00E21250">
            <w:pPr>
              <w:spacing w:after="0" w:line="240" w:lineRule="auto"/>
            </w:pPr>
          </w:p>
          <w:p w14:paraId="0B8FA1AD" w14:textId="77777777" w:rsidR="00E21250" w:rsidRPr="002C7C57" w:rsidRDefault="007345B5" w:rsidP="00E21250">
            <w:pPr>
              <w:spacing w:after="0" w:line="240" w:lineRule="auto"/>
            </w:pPr>
            <w:r w:rsidRPr="002C7C57">
              <w:t>Exceptional writing and interpersonal communication skills</w:t>
            </w:r>
            <w:r w:rsidR="009402DB" w:rsidRPr="002C7C57">
              <w:t>, computer skills,</w:t>
            </w:r>
            <w:r w:rsidRPr="002C7C57">
              <w:t xml:space="preserve"> and demonstrated cultural competence are essential</w:t>
            </w:r>
            <w:r w:rsidR="009402DB" w:rsidRPr="002C7C57">
              <w:t>.</w:t>
            </w:r>
          </w:p>
          <w:p w14:paraId="6A05A809" w14:textId="77777777" w:rsidR="00E21250" w:rsidRPr="002C7C57" w:rsidRDefault="00E21250" w:rsidP="00D31F7F">
            <w:pPr>
              <w:spacing w:after="0" w:line="240" w:lineRule="auto"/>
            </w:pPr>
          </w:p>
          <w:p w14:paraId="23BB917E" w14:textId="77777777" w:rsidR="00E21250" w:rsidRDefault="00E21250" w:rsidP="00DD23FF">
            <w:pPr>
              <w:spacing w:after="0" w:line="240" w:lineRule="auto"/>
            </w:pPr>
            <w:r w:rsidRPr="002C7C57">
              <w:t>Valid Nebraska driver’s license, current certificate of vehicle insurance, and access to reliable transportation to all assigned work locations.</w:t>
            </w:r>
          </w:p>
          <w:p w14:paraId="45C15DC0" w14:textId="0896FED9" w:rsidR="00453FA3" w:rsidRPr="002C7C57" w:rsidRDefault="00453FA3" w:rsidP="00DD23FF">
            <w:pPr>
              <w:spacing w:after="0" w:line="240" w:lineRule="auto"/>
            </w:pPr>
          </w:p>
        </w:tc>
      </w:tr>
      <w:tr w:rsidR="00E21250" w:rsidRPr="00E21250" w14:paraId="35A3C7CD" w14:textId="77777777" w:rsidTr="002661C1">
        <w:tc>
          <w:tcPr>
            <w:tcW w:w="2333" w:type="dxa"/>
            <w:shd w:val="clear" w:color="auto" w:fill="auto"/>
          </w:tcPr>
          <w:p w14:paraId="652827B0" w14:textId="77777777" w:rsidR="00E21250" w:rsidRPr="00E21250" w:rsidRDefault="00E21250" w:rsidP="00E21250">
            <w:pPr>
              <w:spacing w:after="0" w:line="240" w:lineRule="auto"/>
              <w:rPr>
                <w:b/>
              </w:rPr>
            </w:pPr>
            <w:r w:rsidRPr="00E21250">
              <w:rPr>
                <w:b/>
              </w:rPr>
              <w:t>Knowledge, Skills and Abilities</w:t>
            </w:r>
            <w:r w:rsidR="00893868">
              <w:rPr>
                <w:b/>
              </w:rPr>
              <w:t>:</w:t>
            </w:r>
          </w:p>
          <w:p w14:paraId="5A39BBE3" w14:textId="77777777" w:rsidR="00E21250" w:rsidRPr="00E21250" w:rsidRDefault="00E21250" w:rsidP="00E21250">
            <w:pPr>
              <w:spacing w:after="0" w:line="240" w:lineRule="auto"/>
              <w:rPr>
                <w:b/>
              </w:rPr>
            </w:pPr>
          </w:p>
        </w:tc>
        <w:tc>
          <w:tcPr>
            <w:tcW w:w="8467" w:type="dxa"/>
            <w:shd w:val="clear" w:color="auto" w:fill="auto"/>
          </w:tcPr>
          <w:p w14:paraId="525530E2" w14:textId="77777777" w:rsidR="00E21250" w:rsidRPr="00E21250" w:rsidRDefault="00E21250" w:rsidP="00E21250">
            <w:pPr>
              <w:spacing w:after="0" w:line="240" w:lineRule="auto"/>
            </w:pPr>
            <w:r w:rsidRPr="00E21250">
              <w:t>This position will require</w:t>
            </w:r>
            <w:r w:rsidR="009402DB">
              <w:t xml:space="preserve"> </w:t>
            </w:r>
            <w:r w:rsidRPr="00E21250">
              <w:t>the following knowledge, skills, and abilities:</w:t>
            </w:r>
          </w:p>
          <w:p w14:paraId="5C01151A" w14:textId="77777777" w:rsidR="00DF636B" w:rsidRPr="00E21250" w:rsidRDefault="00DF636B" w:rsidP="00DF636B">
            <w:pPr>
              <w:numPr>
                <w:ilvl w:val="0"/>
                <w:numId w:val="10"/>
              </w:numPr>
              <w:spacing w:after="0" w:line="240" w:lineRule="auto"/>
            </w:pPr>
            <w:r w:rsidRPr="00E21250">
              <w:t>Program planning, implementation and evaluation.</w:t>
            </w:r>
          </w:p>
          <w:p w14:paraId="2C682E34" w14:textId="77777777" w:rsidR="00DF636B" w:rsidRPr="00E21250" w:rsidRDefault="00DF636B" w:rsidP="00DF636B">
            <w:pPr>
              <w:numPr>
                <w:ilvl w:val="0"/>
                <w:numId w:val="10"/>
              </w:numPr>
              <w:spacing w:after="0" w:line="240" w:lineRule="auto"/>
            </w:pPr>
            <w:r w:rsidRPr="00E21250">
              <w:t>Project management.</w:t>
            </w:r>
          </w:p>
          <w:p w14:paraId="55BFB3C2" w14:textId="77777777" w:rsidR="00DF636B" w:rsidRPr="00E21250" w:rsidRDefault="00DF636B" w:rsidP="00DF636B">
            <w:pPr>
              <w:numPr>
                <w:ilvl w:val="0"/>
                <w:numId w:val="10"/>
              </w:numPr>
              <w:spacing w:after="0" w:line="240" w:lineRule="auto"/>
            </w:pPr>
            <w:r w:rsidRPr="00E21250">
              <w:t>Apply the principles, practices and theories of public health assessment and planning to health promotion, policy development, and health improvement.</w:t>
            </w:r>
          </w:p>
          <w:p w14:paraId="02ED4147" w14:textId="77777777" w:rsidR="00DF636B" w:rsidRPr="00E21250" w:rsidRDefault="00DF636B" w:rsidP="00DF636B">
            <w:pPr>
              <w:numPr>
                <w:ilvl w:val="0"/>
                <w:numId w:val="10"/>
              </w:numPr>
              <w:spacing w:after="0" w:line="240" w:lineRule="auto"/>
            </w:pPr>
            <w:r w:rsidRPr="00E21250">
              <w:t>Communicate effectively and work collaboratively with individuals and groups from a wide variety of backgrounds, interests and experiences.</w:t>
            </w:r>
          </w:p>
          <w:p w14:paraId="5EF75748" w14:textId="77777777" w:rsidR="00DF636B" w:rsidRPr="00E21250" w:rsidRDefault="006B1D5B" w:rsidP="00DF636B">
            <w:pPr>
              <w:numPr>
                <w:ilvl w:val="0"/>
                <w:numId w:val="10"/>
              </w:numPr>
              <w:spacing w:after="0" w:line="240" w:lineRule="auto"/>
            </w:pPr>
            <w:r>
              <w:t>A</w:t>
            </w:r>
            <w:r w:rsidR="00DF636B" w:rsidRPr="00E21250">
              <w:t>bility to facilitate processes with diverse groups.</w:t>
            </w:r>
          </w:p>
          <w:p w14:paraId="48D4F8EB" w14:textId="77777777" w:rsidR="00DF636B" w:rsidRPr="00E21250" w:rsidRDefault="00DF636B" w:rsidP="00DF636B">
            <w:pPr>
              <w:numPr>
                <w:ilvl w:val="0"/>
                <w:numId w:val="10"/>
              </w:numPr>
              <w:spacing w:after="0" w:line="240" w:lineRule="auto"/>
            </w:pPr>
            <w:r w:rsidRPr="00E21250">
              <w:t>Excellent written and oral communication skills.</w:t>
            </w:r>
          </w:p>
          <w:p w14:paraId="1D5921E9" w14:textId="77777777" w:rsidR="00E45BA8" w:rsidRDefault="00DF636B" w:rsidP="00E45BA8">
            <w:pPr>
              <w:numPr>
                <w:ilvl w:val="0"/>
                <w:numId w:val="10"/>
              </w:numPr>
              <w:spacing w:after="0" w:line="240" w:lineRule="auto"/>
            </w:pPr>
            <w:r w:rsidRPr="00E21250">
              <w:t>Advanced computer skills; ability to use databases and spreadsheets, data queries and reports, presentation and publisher software</w:t>
            </w:r>
            <w:r>
              <w:t>.</w:t>
            </w:r>
            <w:r w:rsidR="00E45BA8">
              <w:t xml:space="preserve">     </w:t>
            </w:r>
          </w:p>
          <w:p w14:paraId="41C8F396" w14:textId="6DC94D43" w:rsidR="00453FA3" w:rsidRPr="00E21250" w:rsidRDefault="00453FA3" w:rsidP="002661C1">
            <w:pPr>
              <w:spacing w:after="0" w:line="240" w:lineRule="auto"/>
            </w:pPr>
          </w:p>
        </w:tc>
      </w:tr>
      <w:tr w:rsidR="00E21250" w:rsidRPr="00E21250" w14:paraId="3B35829B" w14:textId="77777777" w:rsidTr="002661C1">
        <w:tc>
          <w:tcPr>
            <w:tcW w:w="2333" w:type="dxa"/>
            <w:shd w:val="clear" w:color="auto" w:fill="auto"/>
          </w:tcPr>
          <w:p w14:paraId="6E73B8AF" w14:textId="77777777" w:rsidR="00862DCB" w:rsidRPr="00E21250" w:rsidRDefault="00893868" w:rsidP="00503783">
            <w:pPr>
              <w:spacing w:after="0" w:line="240" w:lineRule="auto"/>
              <w:rPr>
                <w:b/>
              </w:rPr>
            </w:pPr>
            <w:r>
              <w:rPr>
                <w:b/>
              </w:rPr>
              <w:t>Work Environment:</w:t>
            </w:r>
          </w:p>
        </w:tc>
        <w:tc>
          <w:tcPr>
            <w:tcW w:w="8467" w:type="dxa"/>
            <w:shd w:val="clear" w:color="auto" w:fill="auto"/>
          </w:tcPr>
          <w:p w14:paraId="752CFD51" w14:textId="3F591650" w:rsidR="00862DCB" w:rsidRPr="00E21250" w:rsidRDefault="00DC41BB" w:rsidP="00503783">
            <w:pPr>
              <w:spacing w:after="0" w:line="240" w:lineRule="auto"/>
            </w:pPr>
            <w:r w:rsidRPr="00E21250">
              <w:t xml:space="preserve">General office setting in the PPHD office sites, as well as community sites.  Equipment used to perform functions is computer, fax, copier, personal or PPHD vehicle, and public health equipment and supplies.  </w:t>
            </w:r>
            <w:r w:rsidR="00DE0414">
              <w:t>This job may encompass light</w:t>
            </w:r>
            <w:r w:rsidR="00DE0414" w:rsidRPr="00DE0414">
              <w:t xml:space="preserve"> lifting, standing, walking, </w:t>
            </w:r>
            <w:r w:rsidR="00DE0414">
              <w:t>being seated for periods of time</w:t>
            </w:r>
            <w:r w:rsidR="00CA064E">
              <w:t xml:space="preserve">, </w:t>
            </w:r>
            <w:r w:rsidR="00DE0414">
              <w:t xml:space="preserve">possible </w:t>
            </w:r>
            <w:r w:rsidR="00DE0414" w:rsidRPr="00DE0414">
              <w:t xml:space="preserve">overtime, </w:t>
            </w:r>
            <w:r w:rsidR="00CA064E">
              <w:t xml:space="preserve">driving, some overnight travel, </w:t>
            </w:r>
            <w:r w:rsidR="006D2F27">
              <w:t xml:space="preserve">and </w:t>
            </w:r>
            <w:r w:rsidR="00CA064E">
              <w:t xml:space="preserve">infrequently </w:t>
            </w:r>
            <w:r w:rsidR="00DE0414" w:rsidRPr="00DE0414">
              <w:t xml:space="preserve">working </w:t>
            </w:r>
            <w:r w:rsidR="00CA064E">
              <w:t xml:space="preserve">nights and </w:t>
            </w:r>
            <w:r w:rsidR="00DE0414" w:rsidRPr="00DE0414">
              <w:t>weekends.</w:t>
            </w:r>
          </w:p>
        </w:tc>
      </w:tr>
    </w:tbl>
    <w:p w14:paraId="72A3D3EC" w14:textId="77777777" w:rsidR="00060794" w:rsidRDefault="00060794" w:rsidP="002661C1">
      <w:pPr>
        <w:spacing w:after="0"/>
      </w:pPr>
    </w:p>
    <w:sectPr w:rsidR="00060794" w:rsidSect="00E17314">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421300" w14:textId="77777777" w:rsidR="00134255" w:rsidRDefault="00134255" w:rsidP="00DE6A54">
      <w:pPr>
        <w:spacing w:after="0" w:line="240" w:lineRule="auto"/>
      </w:pPr>
      <w:r>
        <w:separator/>
      </w:r>
    </w:p>
  </w:endnote>
  <w:endnote w:type="continuationSeparator" w:id="0">
    <w:p w14:paraId="3F034F95" w14:textId="77777777" w:rsidR="00134255" w:rsidRDefault="00134255" w:rsidP="00DE6A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D51298" w14:textId="77777777" w:rsidR="005F6548" w:rsidRDefault="005F65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58EF5" w14:textId="77777777" w:rsidR="005F6548" w:rsidRDefault="005F65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8300E" w14:textId="77777777" w:rsidR="005F6548" w:rsidRDefault="005F65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732968" w14:textId="77777777" w:rsidR="00134255" w:rsidRDefault="00134255" w:rsidP="00DE6A54">
      <w:pPr>
        <w:spacing w:after="0" w:line="240" w:lineRule="auto"/>
      </w:pPr>
      <w:r>
        <w:separator/>
      </w:r>
    </w:p>
  </w:footnote>
  <w:footnote w:type="continuationSeparator" w:id="0">
    <w:p w14:paraId="298BA817" w14:textId="77777777" w:rsidR="00134255" w:rsidRDefault="00134255" w:rsidP="00DE6A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FB73B7" w14:textId="77777777" w:rsidR="005F6548" w:rsidRDefault="005F65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7D9C9" w14:textId="46CD6AF2" w:rsidR="00060794" w:rsidRDefault="007B184B" w:rsidP="00DE6A54">
    <w:pPr>
      <w:pStyle w:val="Header"/>
      <w:jc w:val="right"/>
      <w:rPr>
        <w:noProof/>
      </w:rPr>
    </w:pPr>
    <w:r w:rsidRPr="00E21250">
      <w:rPr>
        <w:noProof/>
      </w:rPr>
      <w:drawing>
        <wp:anchor distT="0" distB="0" distL="114300" distR="114300" simplePos="0" relativeHeight="251657728" behindDoc="1" locked="0" layoutInCell="1" allowOverlap="1" wp14:anchorId="752FAC4D" wp14:editId="07777777">
          <wp:simplePos x="0" y="0"/>
          <wp:positionH relativeFrom="column">
            <wp:posOffset>54610</wp:posOffset>
          </wp:positionH>
          <wp:positionV relativeFrom="paragraph">
            <wp:posOffset>-54610</wp:posOffset>
          </wp:positionV>
          <wp:extent cx="1455420" cy="365760"/>
          <wp:effectExtent l="0" t="0" r="0" b="0"/>
          <wp:wrapTight wrapText="bothSides">
            <wp:wrapPolygon edited="0">
              <wp:start x="0" y="0"/>
              <wp:lineTo x="0" y="20250"/>
              <wp:lineTo x="21204" y="20250"/>
              <wp:lineTo x="21204" y="0"/>
              <wp:lineTo x="0" y="0"/>
            </wp:wrapPolygon>
          </wp:wrapTight>
          <wp:docPr id="1" name="Picture 1" descr="PPHD2012Trans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HD2012Trans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420" cy="365760"/>
                  </a:xfrm>
                  <a:prstGeom prst="rect">
                    <a:avLst/>
                  </a:prstGeom>
                  <a:noFill/>
                  <a:ln>
                    <a:noFill/>
                  </a:ln>
                </pic:spPr>
              </pic:pic>
            </a:graphicData>
          </a:graphic>
          <wp14:sizeRelH relativeFrom="page">
            <wp14:pctWidth>0</wp14:pctWidth>
          </wp14:sizeRelH>
          <wp14:sizeRelV relativeFrom="page">
            <wp14:pctHeight>0</wp14:pctHeight>
          </wp14:sizeRelV>
        </wp:anchor>
      </w:drawing>
    </w:r>
    <w:r w:rsidR="005F6548">
      <w:rPr>
        <w:noProof/>
      </w:rPr>
      <w:t>8</w:t>
    </w:r>
    <w:r w:rsidR="00FE6E79">
      <w:rPr>
        <w:noProof/>
      </w:rPr>
      <w:t>/1</w:t>
    </w:r>
    <w:r w:rsidR="002F6447">
      <w:rPr>
        <w:noProof/>
      </w:rPr>
      <w:t>9</w:t>
    </w:r>
  </w:p>
  <w:p w14:paraId="4B94D5A5" w14:textId="77777777" w:rsidR="00FE6E79" w:rsidRDefault="00FE6E79" w:rsidP="00DE6A54">
    <w:pPr>
      <w:pStyle w:val="Header"/>
      <w:jc w:val="right"/>
      <w:rPr>
        <w:noProof/>
      </w:rPr>
    </w:pPr>
  </w:p>
  <w:p w14:paraId="3DEEC669" w14:textId="77777777" w:rsidR="00434F05" w:rsidRPr="00E21250" w:rsidRDefault="00434F05" w:rsidP="00DE6A54">
    <w:pPr>
      <w:pStyle w:val="Header"/>
      <w:jc w:val="right"/>
    </w:pPr>
  </w:p>
  <w:p w14:paraId="3656B9AB" w14:textId="77777777" w:rsidR="00060794" w:rsidRDefault="000607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09CB9" w14:textId="77777777" w:rsidR="005F6548" w:rsidRDefault="005F65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E2276"/>
    <w:multiLevelType w:val="multilevel"/>
    <w:tmpl w:val="8D9AF80C"/>
    <w:lvl w:ilvl="0">
      <w:start w:val="1"/>
      <w:numFmt w:val="bullet"/>
      <w:lvlText w:val=""/>
      <w:lvlJc w:val="left"/>
      <w:pPr>
        <w:ind w:left="216" w:hanging="216"/>
      </w:pPr>
      <w:rPr>
        <w:rFonts w:ascii="Symbol" w:hAnsi="Symbol" w:hint="default"/>
        <w:sz w:val="22"/>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E6F5A14"/>
    <w:multiLevelType w:val="hybridMultilevel"/>
    <w:tmpl w:val="0BD8B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7068D"/>
    <w:multiLevelType w:val="multilevel"/>
    <w:tmpl w:val="DCD69BC2"/>
    <w:lvl w:ilvl="0">
      <w:start w:val="1"/>
      <w:numFmt w:val="bullet"/>
      <w:lvlText w:val=""/>
      <w:lvlJc w:val="left"/>
      <w:pPr>
        <w:ind w:left="216" w:hanging="216"/>
      </w:pPr>
      <w:rPr>
        <w:rFonts w:ascii="Symbol" w:hAnsi="Symbol" w:hint="default"/>
        <w:sz w:val="22"/>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B1D6FEC"/>
    <w:multiLevelType w:val="multilevel"/>
    <w:tmpl w:val="DCD69BC2"/>
    <w:lvl w:ilvl="0">
      <w:start w:val="1"/>
      <w:numFmt w:val="bullet"/>
      <w:lvlText w:val=""/>
      <w:lvlJc w:val="left"/>
      <w:pPr>
        <w:ind w:left="216" w:hanging="216"/>
      </w:pPr>
      <w:rPr>
        <w:rFonts w:ascii="Symbol" w:hAnsi="Symbol" w:hint="default"/>
        <w:sz w:val="22"/>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383B74EE"/>
    <w:multiLevelType w:val="hybridMultilevel"/>
    <w:tmpl w:val="8C10C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D848E4"/>
    <w:multiLevelType w:val="multilevel"/>
    <w:tmpl w:val="F1F2548C"/>
    <w:lvl w:ilvl="0">
      <w:start w:val="1"/>
      <w:numFmt w:val="bullet"/>
      <w:suff w:val="space"/>
      <w:lvlText w:val=""/>
      <w:lvlJc w:val="left"/>
      <w:pPr>
        <w:ind w:left="216" w:hanging="216"/>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BB01875"/>
    <w:multiLevelType w:val="multilevel"/>
    <w:tmpl w:val="DCD69BC2"/>
    <w:lvl w:ilvl="0">
      <w:start w:val="1"/>
      <w:numFmt w:val="bullet"/>
      <w:lvlText w:val=""/>
      <w:lvlJc w:val="left"/>
      <w:pPr>
        <w:ind w:left="216" w:hanging="216"/>
      </w:pPr>
      <w:rPr>
        <w:rFonts w:ascii="Symbol" w:hAnsi="Symbol" w:hint="default"/>
        <w:sz w:val="22"/>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3141AC5"/>
    <w:multiLevelType w:val="multilevel"/>
    <w:tmpl w:val="F1F2548C"/>
    <w:lvl w:ilvl="0">
      <w:start w:val="1"/>
      <w:numFmt w:val="bullet"/>
      <w:suff w:val="space"/>
      <w:lvlText w:val=""/>
      <w:lvlJc w:val="left"/>
      <w:pPr>
        <w:ind w:left="216" w:hanging="216"/>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50081AD5"/>
    <w:multiLevelType w:val="hybridMultilevel"/>
    <w:tmpl w:val="844008D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9" w15:restartNumberingAfterBreak="0">
    <w:nsid w:val="513103C6"/>
    <w:multiLevelType w:val="hybridMultilevel"/>
    <w:tmpl w:val="EF1A7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907109"/>
    <w:multiLevelType w:val="multilevel"/>
    <w:tmpl w:val="DCD69BC2"/>
    <w:lvl w:ilvl="0">
      <w:start w:val="1"/>
      <w:numFmt w:val="bullet"/>
      <w:lvlText w:val=""/>
      <w:lvlJc w:val="left"/>
      <w:pPr>
        <w:ind w:left="216" w:hanging="216"/>
      </w:pPr>
      <w:rPr>
        <w:rFonts w:ascii="Symbol" w:hAnsi="Symbol" w:hint="default"/>
        <w:sz w:val="22"/>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6DFD43FC"/>
    <w:multiLevelType w:val="hybridMultilevel"/>
    <w:tmpl w:val="BD1C4F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3E2777D"/>
    <w:multiLevelType w:val="multilevel"/>
    <w:tmpl w:val="F1F2548C"/>
    <w:lvl w:ilvl="0">
      <w:start w:val="1"/>
      <w:numFmt w:val="bullet"/>
      <w:suff w:val="space"/>
      <w:lvlText w:val=""/>
      <w:lvlJc w:val="left"/>
      <w:pPr>
        <w:ind w:left="216" w:hanging="216"/>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
  </w:num>
  <w:num w:numId="2">
    <w:abstractNumId w:val="10"/>
  </w:num>
  <w:num w:numId="3">
    <w:abstractNumId w:val="11"/>
  </w:num>
  <w:num w:numId="4">
    <w:abstractNumId w:val="12"/>
  </w:num>
  <w:num w:numId="5">
    <w:abstractNumId w:val="7"/>
  </w:num>
  <w:num w:numId="6">
    <w:abstractNumId w:val="5"/>
  </w:num>
  <w:num w:numId="7">
    <w:abstractNumId w:val="0"/>
  </w:num>
  <w:num w:numId="8">
    <w:abstractNumId w:val="2"/>
  </w:num>
  <w:num w:numId="9">
    <w:abstractNumId w:val="6"/>
  </w:num>
  <w:num w:numId="10">
    <w:abstractNumId w:val="3"/>
  </w:num>
  <w:num w:numId="11">
    <w:abstractNumId w:val="8"/>
  </w:num>
  <w:num w:numId="12">
    <w:abstractNumId w:val="9"/>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wtTA3tzQ2Mzc1NTdU0lEKTi0uzszPAykwqwUAIyo0HiwAAAA="/>
  </w:docVars>
  <w:rsids>
    <w:rsidRoot w:val="00DE6A54"/>
    <w:rsid w:val="00011F7D"/>
    <w:rsid w:val="000145C6"/>
    <w:rsid w:val="00060794"/>
    <w:rsid w:val="00065DED"/>
    <w:rsid w:val="00076FF7"/>
    <w:rsid w:val="0008082F"/>
    <w:rsid w:val="00086709"/>
    <w:rsid w:val="00086AC8"/>
    <w:rsid w:val="00091230"/>
    <w:rsid w:val="000C5BA4"/>
    <w:rsid w:val="000E4269"/>
    <w:rsid w:val="000F1942"/>
    <w:rsid w:val="000F1CE3"/>
    <w:rsid w:val="000F6A60"/>
    <w:rsid w:val="00101C9F"/>
    <w:rsid w:val="001054ED"/>
    <w:rsid w:val="00110E17"/>
    <w:rsid w:val="00117356"/>
    <w:rsid w:val="00134255"/>
    <w:rsid w:val="00143477"/>
    <w:rsid w:val="001473EB"/>
    <w:rsid w:val="00164230"/>
    <w:rsid w:val="0018007E"/>
    <w:rsid w:val="001906C9"/>
    <w:rsid w:val="00196D64"/>
    <w:rsid w:val="001A44AC"/>
    <w:rsid w:val="001B171B"/>
    <w:rsid w:val="001D1AEC"/>
    <w:rsid w:val="001E0CD4"/>
    <w:rsid w:val="00215A14"/>
    <w:rsid w:val="00220E2E"/>
    <w:rsid w:val="0025056C"/>
    <w:rsid w:val="00261194"/>
    <w:rsid w:val="002624EC"/>
    <w:rsid w:val="002661C1"/>
    <w:rsid w:val="0027071F"/>
    <w:rsid w:val="00272760"/>
    <w:rsid w:val="00274B8E"/>
    <w:rsid w:val="002B75DC"/>
    <w:rsid w:val="002C7C57"/>
    <w:rsid w:val="002F6447"/>
    <w:rsid w:val="00301867"/>
    <w:rsid w:val="00305FFD"/>
    <w:rsid w:val="0032420E"/>
    <w:rsid w:val="00326AA6"/>
    <w:rsid w:val="00331391"/>
    <w:rsid w:val="003326C1"/>
    <w:rsid w:val="0034636B"/>
    <w:rsid w:val="003653D3"/>
    <w:rsid w:val="00373ADF"/>
    <w:rsid w:val="00386D88"/>
    <w:rsid w:val="00387ACC"/>
    <w:rsid w:val="003A574D"/>
    <w:rsid w:val="00431902"/>
    <w:rsid w:val="004326C6"/>
    <w:rsid w:val="00432E4B"/>
    <w:rsid w:val="00434F05"/>
    <w:rsid w:val="00453FA3"/>
    <w:rsid w:val="004A76F9"/>
    <w:rsid w:val="004D2EA7"/>
    <w:rsid w:val="004D53AE"/>
    <w:rsid w:val="004E078D"/>
    <w:rsid w:val="004F7102"/>
    <w:rsid w:val="004F7621"/>
    <w:rsid w:val="004F7D4E"/>
    <w:rsid w:val="00503783"/>
    <w:rsid w:val="0051559A"/>
    <w:rsid w:val="00543751"/>
    <w:rsid w:val="00550DE5"/>
    <w:rsid w:val="005522ED"/>
    <w:rsid w:val="005617B2"/>
    <w:rsid w:val="005B013C"/>
    <w:rsid w:val="005C72BF"/>
    <w:rsid w:val="005E7F34"/>
    <w:rsid w:val="005F6548"/>
    <w:rsid w:val="00606AAD"/>
    <w:rsid w:val="0065155C"/>
    <w:rsid w:val="006517DD"/>
    <w:rsid w:val="006808DA"/>
    <w:rsid w:val="006A1725"/>
    <w:rsid w:val="006B1D5B"/>
    <w:rsid w:val="006B2F06"/>
    <w:rsid w:val="006C7675"/>
    <w:rsid w:val="006D2F27"/>
    <w:rsid w:val="007056C1"/>
    <w:rsid w:val="00726669"/>
    <w:rsid w:val="007345B5"/>
    <w:rsid w:val="007476A9"/>
    <w:rsid w:val="00774351"/>
    <w:rsid w:val="0079219B"/>
    <w:rsid w:val="007B184B"/>
    <w:rsid w:val="007B616E"/>
    <w:rsid w:val="007B71B0"/>
    <w:rsid w:val="007C7852"/>
    <w:rsid w:val="007F6496"/>
    <w:rsid w:val="0080200E"/>
    <w:rsid w:val="008033AA"/>
    <w:rsid w:val="008067B3"/>
    <w:rsid w:val="00862DCB"/>
    <w:rsid w:val="00893868"/>
    <w:rsid w:val="00906CA5"/>
    <w:rsid w:val="009074E7"/>
    <w:rsid w:val="00924E4D"/>
    <w:rsid w:val="00927050"/>
    <w:rsid w:val="009402DB"/>
    <w:rsid w:val="00952FB1"/>
    <w:rsid w:val="00954A60"/>
    <w:rsid w:val="00962106"/>
    <w:rsid w:val="009635BC"/>
    <w:rsid w:val="009647E7"/>
    <w:rsid w:val="00982D81"/>
    <w:rsid w:val="009861A2"/>
    <w:rsid w:val="00995271"/>
    <w:rsid w:val="009B111D"/>
    <w:rsid w:val="009C26DB"/>
    <w:rsid w:val="009D0B20"/>
    <w:rsid w:val="009E1299"/>
    <w:rsid w:val="00A21983"/>
    <w:rsid w:val="00A24AEF"/>
    <w:rsid w:val="00A40C42"/>
    <w:rsid w:val="00A86679"/>
    <w:rsid w:val="00AB619E"/>
    <w:rsid w:val="00AD033C"/>
    <w:rsid w:val="00AE06A3"/>
    <w:rsid w:val="00B34E5C"/>
    <w:rsid w:val="00B81D46"/>
    <w:rsid w:val="00B86CAA"/>
    <w:rsid w:val="00B87089"/>
    <w:rsid w:val="00BE2610"/>
    <w:rsid w:val="00BF44C3"/>
    <w:rsid w:val="00C332B4"/>
    <w:rsid w:val="00C45248"/>
    <w:rsid w:val="00C50199"/>
    <w:rsid w:val="00C56077"/>
    <w:rsid w:val="00C678B7"/>
    <w:rsid w:val="00C771EC"/>
    <w:rsid w:val="00C830F2"/>
    <w:rsid w:val="00CA064E"/>
    <w:rsid w:val="00CB0374"/>
    <w:rsid w:val="00CC6FE2"/>
    <w:rsid w:val="00CD25AF"/>
    <w:rsid w:val="00CE42D1"/>
    <w:rsid w:val="00D05BC6"/>
    <w:rsid w:val="00D31CF7"/>
    <w:rsid w:val="00D31F7F"/>
    <w:rsid w:val="00D36D38"/>
    <w:rsid w:val="00D733BE"/>
    <w:rsid w:val="00D87C3E"/>
    <w:rsid w:val="00D948E4"/>
    <w:rsid w:val="00DA5F8F"/>
    <w:rsid w:val="00DB20EE"/>
    <w:rsid w:val="00DB7FC4"/>
    <w:rsid w:val="00DC41BB"/>
    <w:rsid w:val="00DC7442"/>
    <w:rsid w:val="00DD23FF"/>
    <w:rsid w:val="00DE0414"/>
    <w:rsid w:val="00DE651F"/>
    <w:rsid w:val="00DE6A54"/>
    <w:rsid w:val="00DF636B"/>
    <w:rsid w:val="00E0081B"/>
    <w:rsid w:val="00E03692"/>
    <w:rsid w:val="00E044A4"/>
    <w:rsid w:val="00E17314"/>
    <w:rsid w:val="00E21250"/>
    <w:rsid w:val="00E45BA8"/>
    <w:rsid w:val="00E5150E"/>
    <w:rsid w:val="00E57253"/>
    <w:rsid w:val="00E724D9"/>
    <w:rsid w:val="00E72DEC"/>
    <w:rsid w:val="00E82417"/>
    <w:rsid w:val="00EB578D"/>
    <w:rsid w:val="00EF3468"/>
    <w:rsid w:val="00F340C4"/>
    <w:rsid w:val="00F4414A"/>
    <w:rsid w:val="00F445A6"/>
    <w:rsid w:val="00F803D5"/>
    <w:rsid w:val="00F86040"/>
    <w:rsid w:val="00F9081F"/>
    <w:rsid w:val="00F97162"/>
    <w:rsid w:val="00FB774A"/>
    <w:rsid w:val="00FE6E79"/>
    <w:rsid w:val="00FF0B60"/>
    <w:rsid w:val="00FF471E"/>
    <w:rsid w:val="05D9E3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D9A0CC"/>
  <w15:chartTrackingRefBased/>
  <w15:docId w15:val="{266417AB-D274-4BAE-A42C-F5242C119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219B"/>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E6A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6A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A54"/>
  </w:style>
  <w:style w:type="paragraph" w:styleId="Footer">
    <w:name w:val="footer"/>
    <w:basedOn w:val="Normal"/>
    <w:link w:val="FooterChar"/>
    <w:uiPriority w:val="99"/>
    <w:unhideWhenUsed/>
    <w:rsid w:val="00DE6A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A54"/>
  </w:style>
  <w:style w:type="paragraph" w:styleId="BalloonText">
    <w:name w:val="Balloon Text"/>
    <w:basedOn w:val="Normal"/>
    <w:link w:val="BalloonTextChar"/>
    <w:uiPriority w:val="99"/>
    <w:semiHidden/>
    <w:unhideWhenUsed/>
    <w:rsid w:val="00DE6A5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E6A54"/>
    <w:rPr>
      <w:rFonts w:ascii="Tahoma" w:hAnsi="Tahoma" w:cs="Tahoma"/>
      <w:sz w:val="16"/>
      <w:szCs w:val="16"/>
    </w:rPr>
  </w:style>
  <w:style w:type="paragraph" w:styleId="ListParagraph">
    <w:name w:val="List Paragraph"/>
    <w:basedOn w:val="Normal"/>
    <w:uiPriority w:val="34"/>
    <w:qFormat/>
    <w:rsid w:val="000C5BA4"/>
    <w:pPr>
      <w:ind w:left="720"/>
      <w:contextualSpacing/>
    </w:pPr>
  </w:style>
  <w:style w:type="character" w:styleId="Emphasis">
    <w:name w:val="Emphasis"/>
    <w:basedOn w:val="DefaultParagraphFont"/>
    <w:uiPriority w:val="20"/>
    <w:qFormat/>
    <w:rsid w:val="00CA064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376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92</Words>
  <Characters>338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CPH</Company>
  <LinksUpToDate>false</LinksUpToDate>
  <CharactersWithSpaces>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ever</dc:creator>
  <cp:keywords/>
  <cp:lastModifiedBy>Brenda Nickol</cp:lastModifiedBy>
  <cp:revision>2</cp:revision>
  <cp:lastPrinted>2018-10-23T15:26:00Z</cp:lastPrinted>
  <dcterms:created xsi:type="dcterms:W3CDTF">2019-09-06T20:20:00Z</dcterms:created>
  <dcterms:modified xsi:type="dcterms:W3CDTF">2019-09-06T20:20:00Z</dcterms:modified>
</cp:coreProperties>
</file>